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976FE" w14:textId="4DF1DBF5" w:rsidR="00B67C93" w:rsidRDefault="00A570D7">
      <w:r>
        <w:rPr>
          <w:noProof/>
        </w:rPr>
        <w:drawing>
          <wp:inline distT="0" distB="0" distL="0" distR="0" wp14:anchorId="060744CC" wp14:editId="467F622A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02862" w14:textId="53878626" w:rsidR="00A570D7" w:rsidRDefault="00A570D7"/>
    <w:p w14:paraId="35C4DC93" w14:textId="1679AFBF" w:rsidR="002745E6" w:rsidRDefault="002745E6">
      <w:r>
        <w:rPr>
          <w:noProof/>
        </w:rPr>
        <w:drawing>
          <wp:inline distT="0" distB="0" distL="0" distR="0" wp14:anchorId="5D356BC4" wp14:editId="0128D4D5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7E6FD" w14:textId="6184CDBA" w:rsidR="002745E6" w:rsidRDefault="002745E6"/>
    <w:p w14:paraId="3ED54571" w14:textId="6E71FB53" w:rsidR="002745E6" w:rsidRDefault="002745E6">
      <w:r>
        <w:rPr>
          <w:noProof/>
        </w:rPr>
        <w:lastRenderedPageBreak/>
        <w:drawing>
          <wp:inline distT="0" distB="0" distL="0" distR="0" wp14:anchorId="66AB6AC2" wp14:editId="3575420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38CA0" w14:textId="3B24BC8E" w:rsidR="002745E6" w:rsidRDefault="00807920">
      <w:r w:rsidRPr="00EF716B">
        <w:t>https://www.youtube.com/watch?v=o8XxAWZwnOg</w:t>
      </w:r>
    </w:p>
    <w:p w14:paraId="71196320" w14:textId="0A42FB5D" w:rsidR="00807920" w:rsidRDefault="00807920"/>
    <w:p w14:paraId="46B1C5F9" w14:textId="31213399" w:rsidR="00807920" w:rsidRDefault="00605F36">
      <w:r>
        <w:rPr>
          <w:noProof/>
        </w:rPr>
        <w:drawing>
          <wp:inline distT="0" distB="0" distL="0" distR="0" wp14:anchorId="1B2E9FD5" wp14:editId="50CF05E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54A86" w14:textId="5DF3595D" w:rsidR="00605F36" w:rsidRDefault="00605F36"/>
    <w:p w14:paraId="2175F824" w14:textId="45BD4C6D" w:rsidR="00153FF2" w:rsidRDefault="00153FF2"/>
    <w:p w14:paraId="04C4F73D" w14:textId="104364A4" w:rsidR="00153FF2" w:rsidRDefault="00153FF2"/>
    <w:p w14:paraId="047896C9" w14:textId="637FE924" w:rsidR="00153FF2" w:rsidRDefault="00AD2653">
      <w:r>
        <w:rPr>
          <w:noProof/>
        </w:rPr>
        <w:lastRenderedPageBreak/>
        <w:drawing>
          <wp:inline distT="0" distB="0" distL="0" distR="0" wp14:anchorId="70A4D31D" wp14:editId="749793B8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02DD" w14:textId="22AAAAEF" w:rsidR="00D64784" w:rsidRDefault="00D64784"/>
    <w:p w14:paraId="086C61F4" w14:textId="4E681BD0" w:rsidR="00D64784" w:rsidRDefault="00DE1CAA">
      <w:r>
        <w:rPr>
          <w:noProof/>
        </w:rPr>
        <w:drawing>
          <wp:inline distT="0" distB="0" distL="0" distR="0" wp14:anchorId="583F26E3" wp14:editId="0D2E9072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CF76" w14:textId="287A7649" w:rsidR="00DE1CAA" w:rsidRDefault="00DE1CAA">
      <w:r>
        <w:rPr>
          <w:noProof/>
        </w:rPr>
        <w:lastRenderedPageBreak/>
        <w:drawing>
          <wp:inline distT="0" distB="0" distL="0" distR="0" wp14:anchorId="21863E54" wp14:editId="102931DE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887FC" w14:textId="77777777" w:rsidR="00406C6E" w:rsidRDefault="00406C6E"/>
    <w:p w14:paraId="79328A9A" w14:textId="62798FB4" w:rsidR="00DE1CAA" w:rsidRDefault="00406C6E">
      <w:r>
        <w:rPr>
          <w:noProof/>
        </w:rPr>
        <w:drawing>
          <wp:inline distT="0" distB="0" distL="0" distR="0" wp14:anchorId="32DC030C" wp14:editId="4F9000BF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D0F1" w14:textId="247EA49D" w:rsidR="00406C6E" w:rsidRDefault="00406C6E"/>
    <w:p w14:paraId="297DE6A4" w14:textId="3125DAF7" w:rsidR="00406C6E" w:rsidRDefault="00406C6E"/>
    <w:p w14:paraId="144DF87F" w14:textId="0E42CD8C" w:rsidR="00406C6E" w:rsidRDefault="00406C6E"/>
    <w:p w14:paraId="33D42A2F" w14:textId="6D631AFF" w:rsidR="00406C6E" w:rsidRDefault="00406C6E"/>
    <w:p w14:paraId="0E0FA53F" w14:textId="09431810" w:rsidR="00406C6E" w:rsidRDefault="00406C6E"/>
    <w:p w14:paraId="6DFEDDCC" w14:textId="658FDFF5" w:rsidR="00406C6E" w:rsidRDefault="00406C6E"/>
    <w:p w14:paraId="5B8F95CA" w14:textId="2E7253C8" w:rsidR="00406C6E" w:rsidRDefault="00406C6E"/>
    <w:p w14:paraId="7304DA9F" w14:textId="7E03932F" w:rsidR="00406C6E" w:rsidRPr="001210D8" w:rsidRDefault="001210D8">
      <w:pPr>
        <w:rPr>
          <w:u w:val="single"/>
        </w:rPr>
      </w:pPr>
      <w:r w:rsidRPr="001210D8">
        <w:rPr>
          <w:u w:val="single"/>
        </w:rPr>
        <w:lastRenderedPageBreak/>
        <w:t>Files :</w:t>
      </w:r>
    </w:p>
    <w:p w14:paraId="6A32768C" w14:textId="67976D27" w:rsidR="001210D8" w:rsidRPr="001210D8" w:rsidRDefault="001210D8">
      <w:pPr>
        <w:rPr>
          <w:u w:val="single"/>
        </w:rPr>
      </w:pPr>
      <w:r>
        <w:rPr>
          <w:u w:val="single"/>
        </w:rPr>
        <w:t>m</w:t>
      </w:r>
      <w:r w:rsidRPr="001210D8">
        <w:rPr>
          <w:u w:val="single"/>
        </w:rPr>
        <w:t>ain.py</w:t>
      </w:r>
    </w:p>
    <w:p w14:paraId="35A9B37F" w14:textId="77777777" w:rsidR="001210D8" w:rsidRDefault="001210D8" w:rsidP="001210D8">
      <w:r>
        <w:t>import logging</w:t>
      </w:r>
    </w:p>
    <w:p w14:paraId="4A57E9CD" w14:textId="77777777" w:rsidR="001210D8" w:rsidRDefault="001210D8" w:rsidP="001210D8"/>
    <w:p w14:paraId="29B12F12" w14:textId="77777777" w:rsidR="001210D8" w:rsidRDefault="001210D8" w:rsidP="001210D8">
      <w:r>
        <w:t>from flask import Flask</w:t>
      </w:r>
    </w:p>
    <w:p w14:paraId="0D6797F7" w14:textId="77777777" w:rsidR="001210D8" w:rsidRDefault="001210D8" w:rsidP="001210D8"/>
    <w:p w14:paraId="5A3D8AB6" w14:textId="77777777" w:rsidR="001210D8" w:rsidRDefault="001210D8" w:rsidP="001210D8">
      <w:r>
        <w:t>app = Flask(__name__)</w:t>
      </w:r>
    </w:p>
    <w:p w14:paraId="05FF59DD" w14:textId="77777777" w:rsidR="001210D8" w:rsidRDefault="001210D8" w:rsidP="001210D8"/>
    <w:p w14:paraId="30271C6C" w14:textId="77777777" w:rsidR="001210D8" w:rsidRDefault="001210D8" w:rsidP="001210D8">
      <w:r>
        <w:t>@</w:t>
      </w:r>
      <w:proofErr w:type="spellStart"/>
      <w:r>
        <w:t>app.route</w:t>
      </w:r>
      <w:proofErr w:type="spellEnd"/>
      <w:r>
        <w:t>('/')</w:t>
      </w:r>
    </w:p>
    <w:p w14:paraId="677A2A5B" w14:textId="77777777" w:rsidR="001210D8" w:rsidRDefault="001210D8" w:rsidP="001210D8">
      <w:r>
        <w:t>def main():</w:t>
      </w:r>
    </w:p>
    <w:p w14:paraId="54B7DE11" w14:textId="77777777" w:rsidR="001210D8" w:rsidRDefault="001210D8" w:rsidP="001210D8">
      <w:r>
        <w:tab/>
        <w:t>return "Hello Computer Science Students"</w:t>
      </w:r>
    </w:p>
    <w:p w14:paraId="2CCF196E" w14:textId="77777777" w:rsidR="001210D8" w:rsidRDefault="001210D8" w:rsidP="001210D8">
      <w:r>
        <w:tab/>
      </w:r>
    </w:p>
    <w:p w14:paraId="200F4FFA" w14:textId="77777777" w:rsidR="001210D8" w:rsidRDefault="001210D8" w:rsidP="001210D8"/>
    <w:p w14:paraId="067BFA72" w14:textId="77777777" w:rsidR="001210D8" w:rsidRDefault="001210D8" w:rsidP="001210D8">
      <w:r>
        <w:t>if __name__ == '__main__':</w:t>
      </w:r>
    </w:p>
    <w:p w14:paraId="29754564" w14:textId="08295104" w:rsidR="001210D8" w:rsidRDefault="001210D8" w:rsidP="001210D8">
      <w:r>
        <w:tab/>
      </w:r>
      <w:proofErr w:type="spellStart"/>
      <w:r>
        <w:t>app.run</w:t>
      </w:r>
      <w:proofErr w:type="spellEnd"/>
      <w:r>
        <w:t>(host='127.0.0.1', port=8080, debug=True)</w:t>
      </w:r>
    </w:p>
    <w:p w14:paraId="3415CCF6" w14:textId="4364D049" w:rsidR="001210D8" w:rsidRDefault="001210D8" w:rsidP="001210D8"/>
    <w:p w14:paraId="0D974EF9" w14:textId="11604BA5" w:rsidR="001210D8" w:rsidRPr="001210D8" w:rsidRDefault="001210D8" w:rsidP="001210D8">
      <w:pPr>
        <w:rPr>
          <w:u w:val="single"/>
        </w:rPr>
      </w:pPr>
      <w:proofErr w:type="spellStart"/>
      <w:r w:rsidRPr="001210D8">
        <w:rPr>
          <w:u w:val="single"/>
        </w:rPr>
        <w:t>app.yaml</w:t>
      </w:r>
      <w:proofErr w:type="spellEnd"/>
    </w:p>
    <w:p w14:paraId="25A84CAC" w14:textId="77777777" w:rsidR="001210D8" w:rsidRDefault="001210D8" w:rsidP="001210D8">
      <w:r>
        <w:t>runtime : python</w:t>
      </w:r>
    </w:p>
    <w:p w14:paraId="44922133" w14:textId="77777777" w:rsidR="001210D8" w:rsidRDefault="001210D8" w:rsidP="001210D8">
      <w:r>
        <w:t>env : flex</w:t>
      </w:r>
    </w:p>
    <w:p w14:paraId="35107CA4" w14:textId="77777777" w:rsidR="001210D8" w:rsidRDefault="001210D8" w:rsidP="001210D8">
      <w:proofErr w:type="spellStart"/>
      <w:r>
        <w:t>entrypoint</w:t>
      </w:r>
      <w:proofErr w:type="spellEnd"/>
      <w:r>
        <w:t xml:space="preserve"> : </w:t>
      </w:r>
      <w:proofErr w:type="spellStart"/>
      <w:r>
        <w:t>gunicorn</w:t>
      </w:r>
      <w:proofErr w:type="spellEnd"/>
      <w:r>
        <w:t xml:space="preserve"> -b :$PORT </w:t>
      </w:r>
      <w:proofErr w:type="spellStart"/>
      <w:r>
        <w:t>main:app</w:t>
      </w:r>
      <w:proofErr w:type="spellEnd"/>
    </w:p>
    <w:p w14:paraId="548A749F" w14:textId="77777777" w:rsidR="001210D8" w:rsidRDefault="001210D8" w:rsidP="001210D8"/>
    <w:p w14:paraId="5EA8D7D1" w14:textId="77777777" w:rsidR="001210D8" w:rsidRDefault="001210D8" w:rsidP="001210D8">
      <w:proofErr w:type="spellStart"/>
      <w:r>
        <w:t>runtime_config</w:t>
      </w:r>
      <w:proofErr w:type="spellEnd"/>
      <w:r>
        <w:t>:</w:t>
      </w:r>
    </w:p>
    <w:p w14:paraId="7C358BB9" w14:textId="0E6C67E3" w:rsidR="001210D8" w:rsidRDefault="001210D8" w:rsidP="001210D8">
      <w:r>
        <w:tab/>
      </w:r>
      <w:proofErr w:type="spellStart"/>
      <w:r>
        <w:t>python_version</w:t>
      </w:r>
      <w:proofErr w:type="spellEnd"/>
      <w:r>
        <w:t>: 3</w:t>
      </w:r>
    </w:p>
    <w:p w14:paraId="22609986" w14:textId="37435EA4" w:rsidR="00406C6E" w:rsidRDefault="00406C6E"/>
    <w:p w14:paraId="2E927B84" w14:textId="30D507D0" w:rsidR="001210D8" w:rsidRDefault="001210D8">
      <w:pPr>
        <w:rPr>
          <w:u w:val="single"/>
        </w:rPr>
      </w:pPr>
      <w:r>
        <w:rPr>
          <w:u w:val="single"/>
        </w:rPr>
        <w:t>requirements.txt</w:t>
      </w:r>
    </w:p>
    <w:p w14:paraId="4C0C0DC7" w14:textId="77777777" w:rsidR="008E3D4E" w:rsidRDefault="008E3D4E" w:rsidP="008E3D4E">
      <w:r>
        <w:t>runtime : python</w:t>
      </w:r>
    </w:p>
    <w:p w14:paraId="05796789" w14:textId="77777777" w:rsidR="008E3D4E" w:rsidRDefault="008E3D4E" w:rsidP="008E3D4E">
      <w:r>
        <w:t>env : flex</w:t>
      </w:r>
    </w:p>
    <w:p w14:paraId="1D8596E3" w14:textId="77777777" w:rsidR="008E3D4E" w:rsidRDefault="008E3D4E" w:rsidP="008E3D4E">
      <w:proofErr w:type="spellStart"/>
      <w:r>
        <w:t>entrypoint</w:t>
      </w:r>
      <w:proofErr w:type="spellEnd"/>
      <w:r>
        <w:t xml:space="preserve"> : </w:t>
      </w:r>
      <w:proofErr w:type="spellStart"/>
      <w:r>
        <w:t>gunicorn</w:t>
      </w:r>
      <w:proofErr w:type="spellEnd"/>
      <w:r>
        <w:t xml:space="preserve"> -b :$PORT </w:t>
      </w:r>
      <w:proofErr w:type="spellStart"/>
      <w:r>
        <w:t>main:app</w:t>
      </w:r>
      <w:proofErr w:type="spellEnd"/>
    </w:p>
    <w:p w14:paraId="28FA4B12" w14:textId="77777777" w:rsidR="008E3D4E" w:rsidRDefault="008E3D4E" w:rsidP="008E3D4E"/>
    <w:p w14:paraId="251ECBC1" w14:textId="77777777" w:rsidR="008E3D4E" w:rsidRDefault="008E3D4E" w:rsidP="008E3D4E">
      <w:proofErr w:type="spellStart"/>
      <w:r>
        <w:t>runtime_config</w:t>
      </w:r>
      <w:proofErr w:type="spellEnd"/>
      <w:r>
        <w:t>:</w:t>
      </w:r>
    </w:p>
    <w:p w14:paraId="77997CFE" w14:textId="297B7944" w:rsidR="001210D8" w:rsidRPr="008E3D4E" w:rsidRDefault="008E3D4E" w:rsidP="008E3D4E">
      <w:r>
        <w:tab/>
      </w:r>
      <w:proofErr w:type="spellStart"/>
      <w:r>
        <w:t>python_version</w:t>
      </w:r>
      <w:proofErr w:type="spellEnd"/>
      <w:r>
        <w:t>: 3</w:t>
      </w:r>
    </w:p>
    <w:p w14:paraId="14A76A97" w14:textId="77777777" w:rsidR="0031109B" w:rsidRDefault="0031109B">
      <w:r>
        <w:rPr>
          <w:noProof/>
        </w:rPr>
        <w:lastRenderedPageBreak/>
        <w:drawing>
          <wp:inline distT="0" distB="0" distL="0" distR="0" wp14:anchorId="3E745658" wp14:editId="3A4D9EA0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1AE08" w14:textId="77777777" w:rsidR="0031109B" w:rsidRDefault="0031109B"/>
    <w:p w14:paraId="4E4F8177" w14:textId="073E34F6" w:rsidR="00406C6E" w:rsidRDefault="0031109B">
      <w:r>
        <w:rPr>
          <w:noProof/>
        </w:rPr>
        <w:drawing>
          <wp:inline distT="0" distB="0" distL="0" distR="0" wp14:anchorId="45C56ABD" wp14:editId="5497A29C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82DA" w14:textId="41E2DBF5" w:rsidR="0031109B" w:rsidRDefault="0031109B"/>
    <w:p w14:paraId="371D1C19" w14:textId="72CBB99B" w:rsidR="0031109B" w:rsidRDefault="0031109B"/>
    <w:p w14:paraId="0C9C56F0" w14:textId="64BFF0C1" w:rsidR="0031109B" w:rsidRDefault="0031109B"/>
    <w:p w14:paraId="32840577" w14:textId="0DD2688C" w:rsidR="0031109B" w:rsidRDefault="0031109B"/>
    <w:p w14:paraId="5C016CD1" w14:textId="3DB88357" w:rsidR="0031109B" w:rsidRDefault="0031109B"/>
    <w:p w14:paraId="6A936C48" w14:textId="34ADF188" w:rsidR="0031109B" w:rsidRDefault="0031109B"/>
    <w:p w14:paraId="1017AD0D" w14:textId="77567980" w:rsidR="0031109B" w:rsidRDefault="0031109B"/>
    <w:p w14:paraId="4B802307" w14:textId="1511340D" w:rsidR="0031109B" w:rsidRDefault="003E7BA3">
      <w:r>
        <w:rPr>
          <w:noProof/>
        </w:rPr>
        <w:lastRenderedPageBreak/>
        <w:drawing>
          <wp:inline distT="0" distB="0" distL="0" distR="0" wp14:anchorId="3A744922" wp14:editId="7567400D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69DFB" w14:textId="28E7760F" w:rsidR="003E7BA3" w:rsidRDefault="003E7BA3"/>
    <w:p w14:paraId="52A8E90D" w14:textId="05A97E15" w:rsidR="003E7BA3" w:rsidRDefault="003E7BA3">
      <w:r>
        <w:rPr>
          <w:noProof/>
        </w:rPr>
        <w:drawing>
          <wp:inline distT="0" distB="0" distL="0" distR="0" wp14:anchorId="487FE705" wp14:editId="4E6B4E59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A59F" w14:textId="173CA518" w:rsidR="003E7BA3" w:rsidRDefault="003E7BA3">
      <w:r>
        <w:rPr>
          <w:noProof/>
        </w:rPr>
        <w:lastRenderedPageBreak/>
        <w:drawing>
          <wp:inline distT="0" distB="0" distL="0" distR="0" wp14:anchorId="4C3FF555" wp14:editId="54F6B2F8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64AC3" w14:textId="7899680B" w:rsidR="003E7BA3" w:rsidRDefault="003E7BA3"/>
    <w:p w14:paraId="30397624" w14:textId="51C65226" w:rsidR="003E7BA3" w:rsidRDefault="003E7BA3">
      <w:r>
        <w:rPr>
          <w:noProof/>
        </w:rPr>
        <w:drawing>
          <wp:inline distT="0" distB="0" distL="0" distR="0" wp14:anchorId="65474E09" wp14:editId="64B6BEE5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A586B" w14:textId="79DE7DCC" w:rsidR="003E7BA3" w:rsidRDefault="003E7BA3"/>
    <w:p w14:paraId="678CEA3A" w14:textId="6F5C9EC4" w:rsidR="003E7BA3" w:rsidRDefault="003E7BA3"/>
    <w:p w14:paraId="4F43B2BF" w14:textId="732D38CD" w:rsidR="00821197" w:rsidRDefault="00821197"/>
    <w:p w14:paraId="28E91480" w14:textId="10C42814" w:rsidR="00821197" w:rsidRDefault="00821197"/>
    <w:p w14:paraId="504235DF" w14:textId="1719851B" w:rsidR="00821197" w:rsidRDefault="00821197"/>
    <w:p w14:paraId="49140F29" w14:textId="21967422" w:rsidR="00821197" w:rsidRDefault="00821197"/>
    <w:p w14:paraId="23F206D5" w14:textId="7933C86A" w:rsidR="00821197" w:rsidRDefault="00821197"/>
    <w:p w14:paraId="529C8D42" w14:textId="3CCEFA58" w:rsidR="008407B9" w:rsidRDefault="008407B9">
      <w:r>
        <w:lastRenderedPageBreak/>
        <w:t>Google Cloud SDK Installation:</w:t>
      </w:r>
    </w:p>
    <w:p w14:paraId="6B66CF84" w14:textId="72E28DE5" w:rsidR="008407B9" w:rsidRDefault="008407B9">
      <w:r>
        <w:rPr>
          <w:noProof/>
        </w:rPr>
        <w:drawing>
          <wp:inline distT="0" distB="0" distL="0" distR="0" wp14:anchorId="03F4D09B" wp14:editId="75FB5745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52E">
        <w:rPr>
          <w:noProof/>
        </w:rPr>
        <w:drawing>
          <wp:inline distT="0" distB="0" distL="0" distR="0" wp14:anchorId="36F52160" wp14:editId="464B435D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A921C" w14:textId="2B742932" w:rsidR="007F48E0" w:rsidRDefault="007F48E0"/>
    <w:p w14:paraId="225D21BB" w14:textId="69E3D01C" w:rsidR="007F48E0" w:rsidRDefault="007F48E0"/>
    <w:p w14:paraId="63B39F75" w14:textId="77777777" w:rsidR="007F48E0" w:rsidRDefault="007F48E0"/>
    <w:p w14:paraId="02422782" w14:textId="0049D5C5" w:rsidR="008407B9" w:rsidRDefault="008407B9"/>
    <w:p w14:paraId="2B9A90FA" w14:textId="63B89951" w:rsidR="00D7252E" w:rsidRDefault="00D7252E"/>
    <w:p w14:paraId="3BDEA021" w14:textId="66B1D473" w:rsidR="00D7252E" w:rsidRDefault="00D7252E"/>
    <w:p w14:paraId="4F301E09" w14:textId="77777777" w:rsidR="00D7252E" w:rsidRDefault="00D7252E"/>
    <w:p w14:paraId="6F1234A4" w14:textId="77777777" w:rsidR="00406C6E" w:rsidRDefault="00406C6E"/>
    <w:p w14:paraId="72DA7A50" w14:textId="3301AAAC" w:rsidR="00C04484" w:rsidRDefault="00C04484" w:rsidP="00C04484">
      <w:pPr>
        <w:tabs>
          <w:tab w:val="left" w:pos="1273"/>
        </w:tabs>
      </w:pPr>
      <w:r>
        <w:rPr>
          <w:noProof/>
        </w:rPr>
        <w:drawing>
          <wp:inline distT="0" distB="0" distL="0" distR="0" wp14:anchorId="12EB833A" wp14:editId="710BB9CB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1215" w14:textId="124EAE1C" w:rsidR="00D63E80" w:rsidRDefault="00D63E80" w:rsidP="00C04484">
      <w:pPr>
        <w:tabs>
          <w:tab w:val="left" w:pos="1273"/>
        </w:tabs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</w:pPr>
    </w:p>
    <w:p w14:paraId="6F7A3306" w14:textId="1B34C6DE" w:rsidR="00D63E80" w:rsidRDefault="00D63E80" w:rsidP="00C04484">
      <w:pPr>
        <w:tabs>
          <w:tab w:val="left" w:pos="1273"/>
        </w:tabs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</w:pPr>
      <w:r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  <w:t>https://wepapp1-223518.appspot.com</w:t>
      </w:r>
    </w:p>
    <w:p w14:paraId="52BDFC01" w14:textId="5D798588" w:rsidR="00D63E80" w:rsidRDefault="00D63E80" w:rsidP="00C04484">
      <w:pPr>
        <w:tabs>
          <w:tab w:val="left" w:pos="1273"/>
        </w:tabs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</w:pPr>
    </w:p>
    <w:p w14:paraId="1A04A413" w14:textId="431B174E" w:rsidR="00D63E80" w:rsidRDefault="00D63E80" w:rsidP="00C04484">
      <w:pPr>
        <w:tabs>
          <w:tab w:val="left" w:pos="1273"/>
        </w:tabs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</w:pPr>
      <w:r w:rsidRPr="00D63E80">
        <w:rPr>
          <w:rFonts w:ascii="Courier New" w:hAnsi="Courier New" w:cs="Courier New"/>
          <w:color w:val="FFFFFF"/>
          <w:sz w:val="20"/>
          <w:szCs w:val="20"/>
          <w:shd w:val="clear" w:color="auto" w:fill="222222"/>
        </w:rPr>
        <w:t>https://wepapp1-223518.appspot.com</w:t>
      </w:r>
    </w:p>
    <w:p w14:paraId="0FE8E59E" w14:textId="0159D85E" w:rsidR="00D63E80" w:rsidRDefault="00D63E80" w:rsidP="00C04484">
      <w:pPr>
        <w:tabs>
          <w:tab w:val="left" w:pos="1273"/>
        </w:tabs>
      </w:pPr>
    </w:p>
    <w:p w14:paraId="6ECE3722" w14:textId="4D880DB2" w:rsidR="00D63E80" w:rsidRDefault="00D63E80" w:rsidP="00C04484">
      <w:pPr>
        <w:tabs>
          <w:tab w:val="left" w:pos="1273"/>
        </w:tabs>
      </w:pPr>
      <w:r w:rsidRPr="00D63E80">
        <w:t>https://wepapp1-223518.appspot.com/</w:t>
      </w:r>
    </w:p>
    <w:p w14:paraId="7782487E" w14:textId="5C23FA04" w:rsidR="00D63E80" w:rsidRDefault="00D63E80" w:rsidP="00C04484">
      <w:pPr>
        <w:tabs>
          <w:tab w:val="left" w:pos="1273"/>
        </w:tabs>
      </w:pPr>
    </w:p>
    <w:p w14:paraId="6B3B4930" w14:textId="5C739931" w:rsidR="00D63E80" w:rsidRDefault="00D63E80" w:rsidP="00C04484">
      <w:pPr>
        <w:tabs>
          <w:tab w:val="left" w:pos="1273"/>
        </w:tabs>
      </w:pPr>
    </w:p>
    <w:p w14:paraId="59C8D639" w14:textId="08CF385B" w:rsidR="00D63E80" w:rsidRDefault="00D63E80" w:rsidP="00C04484">
      <w:pPr>
        <w:tabs>
          <w:tab w:val="left" w:pos="1273"/>
        </w:tabs>
      </w:pPr>
    </w:p>
    <w:p w14:paraId="10B1A0E7" w14:textId="097666FB" w:rsidR="00D63E80" w:rsidRDefault="00D63E80" w:rsidP="00C04484">
      <w:pPr>
        <w:tabs>
          <w:tab w:val="left" w:pos="1273"/>
        </w:tabs>
      </w:pPr>
    </w:p>
    <w:p w14:paraId="1E597358" w14:textId="6E0AF0B0" w:rsidR="00D63E80" w:rsidRDefault="00E32FEC" w:rsidP="00C04484">
      <w:pPr>
        <w:tabs>
          <w:tab w:val="left" w:pos="1273"/>
        </w:tabs>
      </w:pPr>
      <w:r>
        <w:rPr>
          <w:noProof/>
        </w:rPr>
        <w:lastRenderedPageBreak/>
        <w:drawing>
          <wp:inline distT="0" distB="0" distL="0" distR="0" wp14:anchorId="06A7ACE6" wp14:editId="57F85CBF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07FF5" w14:textId="25243381" w:rsidR="004B4955" w:rsidRDefault="004B4955">
      <w:r>
        <w:br w:type="page"/>
      </w:r>
    </w:p>
    <w:p w14:paraId="78D8B134" w14:textId="77777777" w:rsidR="00E32FEC" w:rsidRDefault="00E32FEC" w:rsidP="00C04484">
      <w:pPr>
        <w:tabs>
          <w:tab w:val="left" w:pos="1273"/>
        </w:tabs>
      </w:pPr>
    </w:p>
    <w:p w14:paraId="7831AF6F" w14:textId="77777777" w:rsidR="004B4955" w:rsidRPr="004B4955" w:rsidRDefault="004B4955" w:rsidP="004B495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</w:pP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rom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flask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mport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Flask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rom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pymongo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mport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ongoClie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rom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ppri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mport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ppri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mport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pprintjson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>app = Flask(__name__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main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homepage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signin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proofErr w:type="spellStart"/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signin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Retrieve the HTTP POST request parameter value from '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' dictionary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_username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username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get(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) returns None if 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 is not presen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_password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assword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Validate and send response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_username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kani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 xml:space="preserve">'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and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_password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Terence04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signin.html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usernam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_username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els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notauthorized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400 Bad Reques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search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search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search_button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]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Search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search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els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pass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insert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inser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insert_button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]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Inser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insert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els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pass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update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updat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update_button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]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Update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update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els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pass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delete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delet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delete_button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]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elete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elete.html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els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pass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searching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searching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Retrieve the HTTP POST request parameter value from '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' dictionary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key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searchkey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get(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) returns None if 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 is not presen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value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searchvalue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client = MongoClient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mongodb+srv://kani:Terence04@clustermongodb-xwcjz.gcp.mongodb.net/test?retryWrites=true"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client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client.restaura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d = {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[]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fi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{mykey1:myvalue1}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or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x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x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d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ata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 = x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.appe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.cop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metho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searchoutput.html"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,</w:t>
      </w:r>
      <w:proofErr w:type="spellStart"/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inserting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inserting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Retrieve the HTTP POST request parameter value from '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' dictionary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lastRenderedPageBreak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key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insertkey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get(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) returns None if 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 is not presen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value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insertvalue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client = MongoClient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mongodb+srv://kani:Terence04@clustermongodb-xwcjz.gcp.mongodb.net/test?retryWrites=true"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client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client.restaura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ic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{mykey1: myvalue1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x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insert_on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ic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d = {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[]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fi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{mykey1:myvalue1}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or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x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x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d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ata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 = x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.appe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.cop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metho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insertoutput.html"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,</w:t>
      </w:r>
      <w:proofErr w:type="spellStart"/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updating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updating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Retrieve the HTTP POST request parameter value from '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' dictionary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key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updatekey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get(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) returns None if 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 is not presen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value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updatevalue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ke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newkey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valu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newvalue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client = MongoClient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mongodb+srv://kani:Terence04@clustermongodb-xwcjz.gcp.mongodb.net/test?retryWrites=true"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client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client.restaura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quer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{mykey1: myvalue1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newvalue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{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$set"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 {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ke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: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valu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}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update_man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query</w:t>
      </w:r>
      <w:proofErr w:type="spellEnd"/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newvalue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d = {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[]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fi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{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ke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: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changevalu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}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or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x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x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d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ata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 = x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.appe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.cop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metho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updateoutput.html"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proofErr w:type="spellStart"/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@</w:t>
      </w:r>
      <w:proofErr w:type="spellStart"/>
      <w:r w:rsidRPr="004B4955">
        <w:rPr>
          <w:rFonts w:ascii="Courier New" w:eastAsia="Times New Roman" w:hAnsi="Courier New" w:cs="Courier New"/>
          <w:color w:val="BBB529"/>
          <w:sz w:val="14"/>
          <w:szCs w:val="14"/>
          <w:lang w:eastAsia="en-IN"/>
        </w:rPr>
        <w:t>app.rou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/deleting'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ethods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def </w:t>
      </w:r>
      <w:r w:rsidRPr="004B4955">
        <w:rPr>
          <w:rFonts w:ascii="Courier New" w:eastAsia="Times New Roman" w:hAnsi="Courier New" w:cs="Courier New"/>
          <w:color w:val="FFC66D"/>
          <w:sz w:val="14"/>
          <w:szCs w:val="14"/>
          <w:lang w:eastAsia="en-IN"/>
        </w:rPr>
        <w:t>deleting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Retrieve the HTTP POST request parameter value from '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request.form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' dictionary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key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deletekey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)  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# get(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) returns None if </w:t>
      </w:r>
      <w:proofErr w:type="spellStart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>attr</w:t>
      </w:r>
      <w:proofErr w:type="spellEnd"/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t xml:space="preserve"> is not present</w:t>
      </w:r>
      <w:r w:rsidRPr="004B4955">
        <w:rPr>
          <w:rFonts w:ascii="Courier New" w:eastAsia="Times New Roman" w:hAnsi="Courier New" w:cs="Courier New"/>
          <w:color w:val="808080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myvalue1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form.ge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proofErr w:type="spellStart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deletevalue</w:t>
      </w:r>
      <w:proofErr w:type="spellEnd"/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client = MongoClient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mongodb+srv://kani:Terence04@clustermongodb-xwcjz.gcp.mongodb.net/test?retryWrites=true"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client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client.restauran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quer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{mykey1: myvalue1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delete_on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quer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d = {}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[]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b.docs.fi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{mykey1: myvalue1}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for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x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x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d[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data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] = x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.appen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.copy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)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8888C6"/>
          <w:sz w:val="14"/>
          <w:szCs w:val="14"/>
          <w:lang w:eastAsia="en-IN"/>
        </w:rPr>
        <w:t>print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quest.method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POST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    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return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render_template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"deleteoutput.html"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, </w:t>
      </w:r>
      <w:proofErr w:type="spellStart"/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mydocs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dlist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 xml:space="preserve">if 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 xml:space="preserve">__name__ == </w:t>
      </w:r>
      <w:r w:rsidRPr="004B4955">
        <w:rPr>
          <w:rFonts w:ascii="Courier New" w:eastAsia="Times New Roman" w:hAnsi="Courier New" w:cs="Courier New"/>
          <w:color w:val="6A8759"/>
          <w:sz w:val="14"/>
          <w:szCs w:val="14"/>
          <w:lang w:eastAsia="en-IN"/>
        </w:rPr>
        <w:t>'__main__'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: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br/>
        <w:t xml:space="preserve">    </w:t>
      </w:r>
      <w:proofErr w:type="spellStart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app.run</w:t>
      </w:r>
      <w:proofErr w:type="spellEnd"/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(</w:t>
      </w:r>
      <w:r w:rsidRPr="004B4955">
        <w:rPr>
          <w:rFonts w:ascii="Courier New" w:eastAsia="Times New Roman" w:hAnsi="Courier New" w:cs="Courier New"/>
          <w:color w:val="AA4926"/>
          <w:sz w:val="14"/>
          <w:szCs w:val="14"/>
          <w:lang w:eastAsia="en-IN"/>
        </w:rPr>
        <w:t>debug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=</w:t>
      </w:r>
      <w:r w:rsidRPr="004B4955">
        <w:rPr>
          <w:rFonts w:ascii="Courier New" w:eastAsia="Times New Roman" w:hAnsi="Courier New" w:cs="Courier New"/>
          <w:color w:val="CC7832"/>
          <w:sz w:val="14"/>
          <w:szCs w:val="14"/>
          <w:lang w:eastAsia="en-IN"/>
        </w:rPr>
        <w:t>True</w:t>
      </w:r>
      <w:r w:rsidRPr="004B4955">
        <w:rPr>
          <w:rFonts w:ascii="Courier New" w:eastAsia="Times New Roman" w:hAnsi="Courier New" w:cs="Courier New"/>
          <w:color w:val="A9B7C6"/>
          <w:sz w:val="14"/>
          <w:szCs w:val="14"/>
          <w:lang w:eastAsia="en-IN"/>
        </w:rPr>
        <w:t>)</w:t>
      </w:r>
    </w:p>
    <w:p w14:paraId="1EE5D4A1" w14:textId="2C1313D3" w:rsidR="00E32FEC" w:rsidRDefault="00E32FEC" w:rsidP="004B4955">
      <w:pPr>
        <w:tabs>
          <w:tab w:val="left" w:pos="1273"/>
        </w:tabs>
      </w:pPr>
    </w:p>
    <w:p w14:paraId="72EC49E9" w14:textId="6DDC5BB0" w:rsidR="004B4955" w:rsidRDefault="004B4955" w:rsidP="004B4955">
      <w:pPr>
        <w:tabs>
          <w:tab w:val="left" w:pos="1273"/>
        </w:tabs>
      </w:pPr>
    </w:p>
    <w:p w14:paraId="39B66C71" w14:textId="266B0E7C" w:rsidR="004B4955" w:rsidRDefault="004B4955" w:rsidP="004B4955">
      <w:pPr>
        <w:tabs>
          <w:tab w:val="left" w:pos="1273"/>
        </w:tabs>
      </w:pPr>
    </w:p>
    <w:p w14:paraId="35685AD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lastRenderedPageBreak/>
        <w:t xml:space="preserve">from flask import Flask, </w:t>
      </w:r>
      <w:proofErr w:type="spellStart"/>
      <w:r>
        <w:t>render_template</w:t>
      </w:r>
      <w:proofErr w:type="spellEnd"/>
      <w:r>
        <w:t>, request</w:t>
      </w:r>
    </w:p>
    <w:p w14:paraId="7F727DB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from </w:t>
      </w:r>
      <w:proofErr w:type="spellStart"/>
      <w:r>
        <w:t>pymongo</w:t>
      </w:r>
      <w:proofErr w:type="spellEnd"/>
      <w:r>
        <w:t xml:space="preserve"> import </w:t>
      </w:r>
      <w:proofErr w:type="spellStart"/>
      <w:r>
        <w:t>MongoClient</w:t>
      </w:r>
      <w:proofErr w:type="spellEnd"/>
    </w:p>
    <w:p w14:paraId="664CCBF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from </w:t>
      </w:r>
      <w:proofErr w:type="spellStart"/>
      <w:r>
        <w:t>pprint</w:t>
      </w:r>
      <w:proofErr w:type="spellEnd"/>
      <w:r>
        <w:t xml:space="preserve"> import </w:t>
      </w:r>
      <w:proofErr w:type="spellStart"/>
      <w:r>
        <w:t>pprint</w:t>
      </w:r>
      <w:proofErr w:type="spellEnd"/>
    </w:p>
    <w:p w14:paraId="2B3A76E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import </w:t>
      </w:r>
      <w:proofErr w:type="spellStart"/>
      <w:r>
        <w:t>pprintjson</w:t>
      </w:r>
      <w:proofErr w:type="spellEnd"/>
    </w:p>
    <w:p w14:paraId="7CF0A5DA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7179AE6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1F9E496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app = Flask(__name__)</w:t>
      </w:r>
    </w:p>
    <w:p w14:paraId="16724105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8351F6E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690384CB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')</w:t>
      </w:r>
    </w:p>
    <w:p w14:paraId="470A44A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main():</w:t>
      </w:r>
    </w:p>
    <w:p w14:paraId="6FF96E05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return </w:t>
      </w:r>
      <w:proofErr w:type="spellStart"/>
      <w:r>
        <w:t>render_template</w:t>
      </w:r>
      <w:proofErr w:type="spellEnd"/>
      <w:r>
        <w:t>('homepage.html')</w:t>
      </w:r>
    </w:p>
    <w:p w14:paraId="4EFEB977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1D1DE99E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1F980EA5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</w:t>
      </w:r>
      <w:proofErr w:type="spellStart"/>
      <w:r>
        <w:t>signin</w:t>
      </w:r>
      <w:proofErr w:type="spellEnd"/>
      <w:r>
        <w:t>', methods=['POST'])</w:t>
      </w:r>
    </w:p>
    <w:p w14:paraId="277684EB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def </w:t>
      </w:r>
      <w:proofErr w:type="spellStart"/>
      <w:r>
        <w:t>signin</w:t>
      </w:r>
      <w:proofErr w:type="spellEnd"/>
      <w:r>
        <w:t>():</w:t>
      </w:r>
    </w:p>
    <w:p w14:paraId="08D5EEF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# Retrieve the HTTP POST request parameter value from '</w:t>
      </w:r>
      <w:proofErr w:type="spellStart"/>
      <w:r>
        <w:t>request.form</w:t>
      </w:r>
      <w:proofErr w:type="spellEnd"/>
      <w:r>
        <w:t>' dictionary</w:t>
      </w:r>
    </w:p>
    <w:p w14:paraId="123D00B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_username = </w:t>
      </w:r>
      <w:proofErr w:type="spellStart"/>
      <w:r>
        <w:t>request.form.get</w:t>
      </w:r>
      <w:proofErr w:type="spellEnd"/>
      <w:r>
        <w:t>('username')  # get(</w:t>
      </w:r>
      <w:proofErr w:type="spellStart"/>
      <w:r>
        <w:t>attr</w:t>
      </w:r>
      <w:proofErr w:type="spellEnd"/>
      <w:r>
        <w:t xml:space="preserve">) returns None if </w:t>
      </w:r>
      <w:proofErr w:type="spellStart"/>
      <w:r>
        <w:t>attr</w:t>
      </w:r>
      <w:proofErr w:type="spellEnd"/>
      <w:r>
        <w:t xml:space="preserve"> is not present</w:t>
      </w:r>
    </w:p>
    <w:p w14:paraId="4950A8B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_password = </w:t>
      </w:r>
      <w:proofErr w:type="spellStart"/>
      <w:r>
        <w:t>request.form.get</w:t>
      </w:r>
      <w:proofErr w:type="spellEnd"/>
      <w:r>
        <w:t>('password')</w:t>
      </w:r>
    </w:p>
    <w:p w14:paraId="3666796F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144D6D3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# Validate and send response</w:t>
      </w:r>
    </w:p>
    <w:p w14:paraId="7962D0C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_username == '</w:t>
      </w:r>
      <w:proofErr w:type="spellStart"/>
      <w:r>
        <w:t>kani</w:t>
      </w:r>
      <w:proofErr w:type="spellEnd"/>
      <w:r>
        <w:t>' and _password == 'Terence04':</w:t>
      </w:r>
    </w:p>
    <w:p w14:paraId="5EF07CA5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signin.html', username=_username)</w:t>
      </w:r>
    </w:p>
    <w:p w14:paraId="4AEAA6A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else:</w:t>
      </w:r>
    </w:p>
    <w:p w14:paraId="2709016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notauthorized.html')  # 400 Bad Request</w:t>
      </w:r>
    </w:p>
    <w:p w14:paraId="1F88B6D9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5ADB6D29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2EF79EE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search', methods=['POST'])</w:t>
      </w:r>
    </w:p>
    <w:p w14:paraId="6C98CC8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search():</w:t>
      </w:r>
    </w:p>
    <w:p w14:paraId="3CEC30F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form</w:t>
      </w:r>
      <w:proofErr w:type="spellEnd"/>
      <w:r>
        <w:t>['</w:t>
      </w:r>
      <w:proofErr w:type="spellStart"/>
      <w:r>
        <w:t>search_button</w:t>
      </w:r>
      <w:proofErr w:type="spellEnd"/>
      <w:r>
        <w:t>'] == 'Search':</w:t>
      </w:r>
    </w:p>
    <w:p w14:paraId="4C2025D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search.html')</w:t>
      </w:r>
    </w:p>
    <w:p w14:paraId="0857767B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else:</w:t>
      </w:r>
    </w:p>
    <w:p w14:paraId="1E68FEF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ass</w:t>
      </w:r>
    </w:p>
    <w:p w14:paraId="3D09F8A3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29453D1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F60412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insert', methods=['POST'])</w:t>
      </w:r>
    </w:p>
    <w:p w14:paraId="3AB0794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insert():</w:t>
      </w:r>
    </w:p>
    <w:p w14:paraId="1F29087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form</w:t>
      </w:r>
      <w:proofErr w:type="spellEnd"/>
      <w:r>
        <w:t>['</w:t>
      </w:r>
      <w:proofErr w:type="spellStart"/>
      <w:r>
        <w:t>insert_button</w:t>
      </w:r>
      <w:proofErr w:type="spellEnd"/>
      <w:r>
        <w:t>'] == 'Insert':</w:t>
      </w:r>
    </w:p>
    <w:p w14:paraId="043659C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insert.html')</w:t>
      </w:r>
    </w:p>
    <w:p w14:paraId="341F090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else:</w:t>
      </w:r>
    </w:p>
    <w:p w14:paraId="25A9197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ass</w:t>
      </w:r>
    </w:p>
    <w:p w14:paraId="6341F916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74FDB68D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4513F33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update', methods=['POST'])</w:t>
      </w:r>
    </w:p>
    <w:p w14:paraId="7BF26AA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update():</w:t>
      </w:r>
    </w:p>
    <w:p w14:paraId="1DF294C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form</w:t>
      </w:r>
      <w:proofErr w:type="spellEnd"/>
      <w:r>
        <w:t>['</w:t>
      </w:r>
      <w:proofErr w:type="spellStart"/>
      <w:r>
        <w:t>update_button</w:t>
      </w:r>
      <w:proofErr w:type="spellEnd"/>
      <w:r>
        <w:t>'] == 'Update':</w:t>
      </w:r>
    </w:p>
    <w:p w14:paraId="7E42B04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update.html')</w:t>
      </w:r>
    </w:p>
    <w:p w14:paraId="5F712B5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else:</w:t>
      </w:r>
    </w:p>
    <w:p w14:paraId="1397C42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ass</w:t>
      </w:r>
    </w:p>
    <w:p w14:paraId="404BE993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B4C8019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00DB14C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lastRenderedPageBreak/>
        <w:t>@</w:t>
      </w:r>
      <w:proofErr w:type="spellStart"/>
      <w:r>
        <w:t>app.route</w:t>
      </w:r>
      <w:proofErr w:type="spellEnd"/>
      <w:r>
        <w:t>('/delete', methods=['POST'])</w:t>
      </w:r>
    </w:p>
    <w:p w14:paraId="6FB9CE8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delete():</w:t>
      </w:r>
    </w:p>
    <w:p w14:paraId="46349A2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form</w:t>
      </w:r>
      <w:proofErr w:type="spellEnd"/>
      <w:r>
        <w:t>['</w:t>
      </w:r>
      <w:proofErr w:type="spellStart"/>
      <w:r>
        <w:t>delete_button</w:t>
      </w:r>
      <w:proofErr w:type="spellEnd"/>
      <w:r>
        <w:t>'] == 'Delete':</w:t>
      </w:r>
    </w:p>
    <w:p w14:paraId="6B0BE89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'delete.html')</w:t>
      </w:r>
    </w:p>
    <w:p w14:paraId="42E7022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else:</w:t>
      </w:r>
    </w:p>
    <w:p w14:paraId="334AAAF3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ass</w:t>
      </w:r>
    </w:p>
    <w:p w14:paraId="528CEDC4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038A489B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6B1011F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searching', methods=['POST'])</w:t>
      </w:r>
    </w:p>
    <w:p w14:paraId="628DF84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searching():</w:t>
      </w:r>
    </w:p>
    <w:p w14:paraId="7B7AF45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# Retrieve the HTTP POST request parameter value from '</w:t>
      </w:r>
      <w:proofErr w:type="spellStart"/>
      <w:r>
        <w:t>request.form</w:t>
      </w:r>
      <w:proofErr w:type="spellEnd"/>
      <w:r>
        <w:t>' dictionary</w:t>
      </w:r>
    </w:p>
    <w:p w14:paraId="36FC960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key1 = </w:t>
      </w:r>
      <w:proofErr w:type="spellStart"/>
      <w:r>
        <w:t>request.form.get</w:t>
      </w:r>
      <w:proofErr w:type="spellEnd"/>
      <w:r>
        <w:t>('</w:t>
      </w:r>
      <w:proofErr w:type="spellStart"/>
      <w:r>
        <w:t>searchkey</w:t>
      </w:r>
      <w:proofErr w:type="spellEnd"/>
      <w:r>
        <w:t>')  # get(</w:t>
      </w:r>
      <w:proofErr w:type="spellStart"/>
      <w:r>
        <w:t>attr</w:t>
      </w:r>
      <w:proofErr w:type="spellEnd"/>
      <w:r>
        <w:t xml:space="preserve">) returns None if </w:t>
      </w:r>
      <w:proofErr w:type="spellStart"/>
      <w:r>
        <w:t>attr</w:t>
      </w:r>
      <w:proofErr w:type="spellEnd"/>
      <w:r>
        <w:t xml:space="preserve"> is not present</w:t>
      </w:r>
    </w:p>
    <w:p w14:paraId="13157905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value1 = </w:t>
      </w:r>
      <w:proofErr w:type="spellStart"/>
      <w:r>
        <w:t>request.form.get</w:t>
      </w:r>
      <w:proofErr w:type="spellEnd"/>
      <w:r>
        <w:t>('</w:t>
      </w:r>
      <w:proofErr w:type="spellStart"/>
      <w:r>
        <w:t>searchvalue</w:t>
      </w:r>
      <w:proofErr w:type="spellEnd"/>
      <w:r>
        <w:t>')</w:t>
      </w:r>
    </w:p>
    <w:p w14:paraId="39D077CE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0D90DC2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client = MongoClient("mongodb+srv://kani:Terence04@clustermongodb-xwcjz.gcp.mongodb.net/test?retryWrites=true")</w:t>
      </w:r>
    </w:p>
    <w:p w14:paraId="095A6E2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client)</w:t>
      </w:r>
    </w:p>
    <w:p w14:paraId="6D3FB70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</w:t>
      </w:r>
      <w:proofErr w:type="spellEnd"/>
      <w:r>
        <w:t xml:space="preserve"> = </w:t>
      </w:r>
      <w:proofErr w:type="spellStart"/>
      <w:r>
        <w:t>client.restaurant</w:t>
      </w:r>
      <w:proofErr w:type="spellEnd"/>
    </w:p>
    <w:p w14:paraId="405DC65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d = {}</w:t>
      </w:r>
    </w:p>
    <w:p w14:paraId="688DB03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list</w:t>
      </w:r>
      <w:proofErr w:type="spellEnd"/>
      <w:r>
        <w:t xml:space="preserve"> = []</w:t>
      </w:r>
    </w:p>
    <w:p w14:paraId="1EAE474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docs</w:t>
      </w:r>
      <w:proofErr w:type="spellEnd"/>
      <w:r>
        <w:t xml:space="preserve"> = </w:t>
      </w:r>
      <w:proofErr w:type="spellStart"/>
      <w:r>
        <w:t>db.docs.find</w:t>
      </w:r>
      <w:proofErr w:type="spellEnd"/>
      <w:r>
        <w:t>({mykey1:myvalue1})</w:t>
      </w:r>
    </w:p>
    <w:p w14:paraId="1EF1876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for x in </w:t>
      </w:r>
      <w:proofErr w:type="spellStart"/>
      <w:r>
        <w:t>mydocs</w:t>
      </w:r>
      <w:proofErr w:type="spellEnd"/>
      <w:r>
        <w:t>:</w:t>
      </w:r>
    </w:p>
    <w:p w14:paraId="32E5142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rint(x)</w:t>
      </w:r>
    </w:p>
    <w:p w14:paraId="1942CE73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d['data'] = x</w:t>
      </w:r>
    </w:p>
    <w:p w14:paraId="32F6C0A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</w:t>
      </w:r>
      <w:proofErr w:type="spellStart"/>
      <w:r>
        <w:t>dlist.append</w:t>
      </w:r>
      <w:proofErr w:type="spellEnd"/>
      <w:r>
        <w:t>(</w:t>
      </w:r>
      <w:proofErr w:type="spellStart"/>
      <w:r>
        <w:t>d.copy</w:t>
      </w:r>
      <w:proofErr w:type="spellEnd"/>
      <w:r>
        <w:t>())</w:t>
      </w:r>
    </w:p>
    <w:p w14:paraId="3F4AC82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</w:t>
      </w:r>
      <w:proofErr w:type="spellStart"/>
      <w:r>
        <w:t>dlist</w:t>
      </w:r>
      <w:proofErr w:type="spellEnd"/>
      <w:r>
        <w:t>)</w:t>
      </w:r>
    </w:p>
    <w:p w14:paraId="32EE2E94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767DC17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method</w:t>
      </w:r>
      <w:proofErr w:type="spellEnd"/>
      <w:r>
        <w:t xml:space="preserve"> == 'POST':</w:t>
      </w:r>
    </w:p>
    <w:p w14:paraId="51752E4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"searchoutput.html",</w:t>
      </w:r>
      <w:proofErr w:type="spellStart"/>
      <w:r>
        <w:t>mydocs</w:t>
      </w:r>
      <w:proofErr w:type="spellEnd"/>
      <w:r>
        <w:t>=</w:t>
      </w:r>
      <w:proofErr w:type="spellStart"/>
      <w:r>
        <w:t>dlist</w:t>
      </w:r>
      <w:proofErr w:type="spellEnd"/>
      <w:r>
        <w:t>)</w:t>
      </w:r>
    </w:p>
    <w:p w14:paraId="177C5D0A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190A11EA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25E0A3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inserting', methods=['POST'])</w:t>
      </w:r>
    </w:p>
    <w:p w14:paraId="5CBA890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inserting():</w:t>
      </w:r>
    </w:p>
    <w:p w14:paraId="7B28332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# Retrieve the HTTP POST request parameter value from '</w:t>
      </w:r>
      <w:proofErr w:type="spellStart"/>
      <w:r>
        <w:t>request.form</w:t>
      </w:r>
      <w:proofErr w:type="spellEnd"/>
      <w:r>
        <w:t>' dictionary</w:t>
      </w:r>
    </w:p>
    <w:p w14:paraId="503F35E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key1 = </w:t>
      </w:r>
      <w:proofErr w:type="spellStart"/>
      <w:r>
        <w:t>request.form.get</w:t>
      </w:r>
      <w:proofErr w:type="spellEnd"/>
      <w:r>
        <w:t>('</w:t>
      </w:r>
      <w:proofErr w:type="spellStart"/>
      <w:r>
        <w:t>insertkey</w:t>
      </w:r>
      <w:proofErr w:type="spellEnd"/>
      <w:r>
        <w:t>')  # get(</w:t>
      </w:r>
      <w:proofErr w:type="spellStart"/>
      <w:r>
        <w:t>attr</w:t>
      </w:r>
      <w:proofErr w:type="spellEnd"/>
      <w:r>
        <w:t xml:space="preserve">) returns None if </w:t>
      </w:r>
      <w:proofErr w:type="spellStart"/>
      <w:r>
        <w:t>attr</w:t>
      </w:r>
      <w:proofErr w:type="spellEnd"/>
      <w:r>
        <w:t xml:space="preserve"> is not present</w:t>
      </w:r>
    </w:p>
    <w:p w14:paraId="2404F8D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value1 = </w:t>
      </w:r>
      <w:proofErr w:type="spellStart"/>
      <w:r>
        <w:t>request.form.get</w:t>
      </w:r>
      <w:proofErr w:type="spellEnd"/>
      <w:r>
        <w:t>('</w:t>
      </w:r>
      <w:proofErr w:type="spellStart"/>
      <w:r>
        <w:t>insertvalue</w:t>
      </w:r>
      <w:proofErr w:type="spellEnd"/>
      <w:r>
        <w:t>')</w:t>
      </w:r>
    </w:p>
    <w:p w14:paraId="6DCB93AA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5ECE41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client = MongoClient("mongodb+srv://kani:Terence04@clustermongodb-xwcjz.gcp.mongodb.net/test?retryWrites=true")</w:t>
      </w:r>
    </w:p>
    <w:p w14:paraId="5BF7C9A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client)</w:t>
      </w:r>
    </w:p>
    <w:p w14:paraId="4C010B4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</w:t>
      </w:r>
      <w:proofErr w:type="spellEnd"/>
      <w:r>
        <w:t xml:space="preserve"> = </w:t>
      </w:r>
      <w:proofErr w:type="spellStart"/>
      <w:r>
        <w:t>client.restaurant</w:t>
      </w:r>
      <w:proofErr w:type="spellEnd"/>
    </w:p>
    <w:p w14:paraId="5F1B62C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dict</w:t>
      </w:r>
      <w:proofErr w:type="spellEnd"/>
      <w:r>
        <w:t xml:space="preserve"> = {mykey1: myvalue1}</w:t>
      </w:r>
    </w:p>
    <w:p w14:paraId="38AA973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x = </w:t>
      </w:r>
      <w:proofErr w:type="spellStart"/>
      <w:r>
        <w:t>db.docs.insert_one</w:t>
      </w:r>
      <w:proofErr w:type="spellEnd"/>
      <w:r>
        <w:t>(</w:t>
      </w:r>
      <w:proofErr w:type="spellStart"/>
      <w:r>
        <w:t>mydict</w:t>
      </w:r>
      <w:proofErr w:type="spellEnd"/>
      <w:r>
        <w:t>)</w:t>
      </w:r>
    </w:p>
    <w:p w14:paraId="0378B231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858A9A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d = {}</w:t>
      </w:r>
    </w:p>
    <w:p w14:paraId="0C71AA8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list</w:t>
      </w:r>
      <w:proofErr w:type="spellEnd"/>
      <w:r>
        <w:t xml:space="preserve"> = []</w:t>
      </w:r>
    </w:p>
    <w:p w14:paraId="7FA72F9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docs</w:t>
      </w:r>
      <w:proofErr w:type="spellEnd"/>
      <w:r>
        <w:t xml:space="preserve"> = </w:t>
      </w:r>
      <w:proofErr w:type="spellStart"/>
      <w:r>
        <w:t>db.docs.find</w:t>
      </w:r>
      <w:proofErr w:type="spellEnd"/>
      <w:r>
        <w:t>({mykey1:myvalue1})</w:t>
      </w:r>
    </w:p>
    <w:p w14:paraId="4BD8AE8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for x in </w:t>
      </w:r>
      <w:proofErr w:type="spellStart"/>
      <w:r>
        <w:t>mydocs</w:t>
      </w:r>
      <w:proofErr w:type="spellEnd"/>
      <w:r>
        <w:t>:</w:t>
      </w:r>
    </w:p>
    <w:p w14:paraId="52AD788B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rint(x)</w:t>
      </w:r>
    </w:p>
    <w:p w14:paraId="63F6491B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d['data'] = x</w:t>
      </w:r>
    </w:p>
    <w:p w14:paraId="7A5F7E2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</w:t>
      </w:r>
      <w:proofErr w:type="spellStart"/>
      <w:r>
        <w:t>dlist.append</w:t>
      </w:r>
      <w:proofErr w:type="spellEnd"/>
      <w:r>
        <w:t>(</w:t>
      </w:r>
      <w:proofErr w:type="spellStart"/>
      <w:r>
        <w:t>d.copy</w:t>
      </w:r>
      <w:proofErr w:type="spellEnd"/>
      <w:r>
        <w:t>())</w:t>
      </w:r>
    </w:p>
    <w:p w14:paraId="3C76925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lastRenderedPageBreak/>
        <w:t xml:space="preserve">    print(</w:t>
      </w:r>
      <w:proofErr w:type="spellStart"/>
      <w:r>
        <w:t>dlist</w:t>
      </w:r>
      <w:proofErr w:type="spellEnd"/>
      <w:r>
        <w:t>)</w:t>
      </w:r>
    </w:p>
    <w:p w14:paraId="2BD962EF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DB5354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method</w:t>
      </w:r>
      <w:proofErr w:type="spellEnd"/>
      <w:r>
        <w:t xml:space="preserve"> == 'POST':</w:t>
      </w:r>
    </w:p>
    <w:p w14:paraId="3BCAB9F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>("insertoutput.html",</w:t>
      </w:r>
      <w:proofErr w:type="spellStart"/>
      <w:r>
        <w:t>mydocs</w:t>
      </w:r>
      <w:proofErr w:type="spellEnd"/>
      <w:r>
        <w:t>=</w:t>
      </w:r>
      <w:proofErr w:type="spellStart"/>
      <w:r>
        <w:t>dlist</w:t>
      </w:r>
      <w:proofErr w:type="spellEnd"/>
      <w:r>
        <w:t>)</w:t>
      </w:r>
    </w:p>
    <w:p w14:paraId="6B4C2CC3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645E295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updating', methods=['POST'])</w:t>
      </w:r>
    </w:p>
    <w:p w14:paraId="0B654CE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updating():</w:t>
      </w:r>
    </w:p>
    <w:p w14:paraId="4844AA7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# Retrieve the HTTP POST request parameter value from '</w:t>
      </w:r>
      <w:proofErr w:type="spellStart"/>
      <w:r>
        <w:t>request.form</w:t>
      </w:r>
      <w:proofErr w:type="spellEnd"/>
      <w:r>
        <w:t>' dictionary</w:t>
      </w:r>
    </w:p>
    <w:p w14:paraId="0D4B671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key1 = </w:t>
      </w:r>
      <w:proofErr w:type="spellStart"/>
      <w:r>
        <w:t>request.form.get</w:t>
      </w:r>
      <w:proofErr w:type="spellEnd"/>
      <w:r>
        <w:t>('</w:t>
      </w:r>
      <w:proofErr w:type="spellStart"/>
      <w:r>
        <w:t>updatekey</w:t>
      </w:r>
      <w:proofErr w:type="spellEnd"/>
      <w:r>
        <w:t>')  # get(</w:t>
      </w:r>
      <w:proofErr w:type="spellStart"/>
      <w:r>
        <w:t>attr</w:t>
      </w:r>
      <w:proofErr w:type="spellEnd"/>
      <w:r>
        <w:t xml:space="preserve">) returns None if </w:t>
      </w:r>
      <w:proofErr w:type="spellStart"/>
      <w:r>
        <w:t>attr</w:t>
      </w:r>
      <w:proofErr w:type="spellEnd"/>
      <w:r>
        <w:t xml:space="preserve"> is not present</w:t>
      </w:r>
    </w:p>
    <w:p w14:paraId="20BE1C5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value1 = </w:t>
      </w:r>
      <w:proofErr w:type="spellStart"/>
      <w:r>
        <w:t>request.form.get</w:t>
      </w:r>
      <w:proofErr w:type="spellEnd"/>
      <w:r>
        <w:t>('</w:t>
      </w:r>
      <w:proofErr w:type="spellStart"/>
      <w:r>
        <w:t>updatevalue</w:t>
      </w:r>
      <w:proofErr w:type="spellEnd"/>
      <w:r>
        <w:t>')</w:t>
      </w:r>
    </w:p>
    <w:p w14:paraId="3851362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changekey</w:t>
      </w:r>
      <w:proofErr w:type="spellEnd"/>
      <w:r>
        <w:t xml:space="preserve"> = </w:t>
      </w:r>
      <w:proofErr w:type="spellStart"/>
      <w:r>
        <w:t>request.form.get</w:t>
      </w:r>
      <w:proofErr w:type="spellEnd"/>
      <w:r>
        <w:t>('</w:t>
      </w:r>
      <w:proofErr w:type="spellStart"/>
      <w:r>
        <w:t>newkey</w:t>
      </w:r>
      <w:proofErr w:type="spellEnd"/>
      <w:r>
        <w:t>')</w:t>
      </w:r>
    </w:p>
    <w:p w14:paraId="1E97512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changevalue</w:t>
      </w:r>
      <w:proofErr w:type="spellEnd"/>
      <w:r>
        <w:t xml:space="preserve"> = </w:t>
      </w:r>
      <w:proofErr w:type="spellStart"/>
      <w:r>
        <w:t>request.form.get</w:t>
      </w:r>
      <w:proofErr w:type="spellEnd"/>
      <w:r>
        <w:t>('</w:t>
      </w:r>
      <w:proofErr w:type="spellStart"/>
      <w:r>
        <w:t>newvalue</w:t>
      </w:r>
      <w:proofErr w:type="spellEnd"/>
      <w:r>
        <w:t>')</w:t>
      </w:r>
    </w:p>
    <w:p w14:paraId="2E104C76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2520CC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client = MongoClient("mongodb+srv://kani:Terence04@clustermongodb-xwcjz.gcp.mongodb.net/test?retryWrites=true")</w:t>
      </w:r>
    </w:p>
    <w:p w14:paraId="60C20EA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client)</w:t>
      </w:r>
    </w:p>
    <w:p w14:paraId="0FBA0CD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</w:t>
      </w:r>
      <w:proofErr w:type="spellEnd"/>
      <w:r>
        <w:t xml:space="preserve"> = </w:t>
      </w:r>
      <w:proofErr w:type="spellStart"/>
      <w:r>
        <w:t>client.restaurant</w:t>
      </w:r>
      <w:proofErr w:type="spellEnd"/>
    </w:p>
    <w:p w14:paraId="6F8C6A73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query</w:t>
      </w:r>
      <w:proofErr w:type="spellEnd"/>
      <w:r>
        <w:t xml:space="preserve"> = {mykey1: myvalue1}</w:t>
      </w:r>
    </w:p>
    <w:p w14:paraId="78DCBAC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newvalues</w:t>
      </w:r>
      <w:proofErr w:type="spellEnd"/>
      <w:r>
        <w:t xml:space="preserve"> = {"$set": {</w:t>
      </w:r>
      <w:proofErr w:type="spellStart"/>
      <w:r>
        <w:t>mychangekey</w:t>
      </w:r>
      <w:proofErr w:type="spellEnd"/>
      <w:r>
        <w:t xml:space="preserve">: </w:t>
      </w:r>
      <w:proofErr w:type="spellStart"/>
      <w:r>
        <w:t>mychangevalue</w:t>
      </w:r>
      <w:proofErr w:type="spellEnd"/>
      <w:r>
        <w:t>}}</w:t>
      </w:r>
    </w:p>
    <w:p w14:paraId="46F57D6B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52D93CB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.docs.update_many</w:t>
      </w:r>
      <w:proofErr w:type="spellEnd"/>
      <w:r>
        <w:t>(</w:t>
      </w:r>
      <w:proofErr w:type="spellStart"/>
      <w:r>
        <w:t>myquery</w:t>
      </w:r>
      <w:proofErr w:type="spellEnd"/>
      <w:r>
        <w:t xml:space="preserve">, </w:t>
      </w:r>
      <w:proofErr w:type="spellStart"/>
      <w:r>
        <w:t>newvalues</w:t>
      </w:r>
      <w:proofErr w:type="spellEnd"/>
      <w:r>
        <w:t>)</w:t>
      </w:r>
    </w:p>
    <w:p w14:paraId="72FB70A7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31DA2A4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d = {}</w:t>
      </w:r>
    </w:p>
    <w:p w14:paraId="12F53DA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list</w:t>
      </w:r>
      <w:proofErr w:type="spellEnd"/>
      <w:r>
        <w:t xml:space="preserve"> = []</w:t>
      </w:r>
    </w:p>
    <w:p w14:paraId="654BF65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docs</w:t>
      </w:r>
      <w:proofErr w:type="spellEnd"/>
      <w:r>
        <w:t xml:space="preserve"> = </w:t>
      </w:r>
      <w:proofErr w:type="spellStart"/>
      <w:r>
        <w:t>db.docs.find</w:t>
      </w:r>
      <w:proofErr w:type="spellEnd"/>
      <w:r>
        <w:t>({</w:t>
      </w:r>
      <w:proofErr w:type="spellStart"/>
      <w:r>
        <w:t>mychangekey</w:t>
      </w:r>
      <w:proofErr w:type="spellEnd"/>
      <w:r>
        <w:t xml:space="preserve">: </w:t>
      </w:r>
      <w:proofErr w:type="spellStart"/>
      <w:r>
        <w:t>mychangevalue</w:t>
      </w:r>
      <w:proofErr w:type="spellEnd"/>
      <w:r>
        <w:t>})</w:t>
      </w:r>
    </w:p>
    <w:p w14:paraId="2E36D91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for x in </w:t>
      </w:r>
      <w:proofErr w:type="spellStart"/>
      <w:r>
        <w:t>mydocs</w:t>
      </w:r>
      <w:proofErr w:type="spellEnd"/>
      <w:r>
        <w:t>:</w:t>
      </w:r>
    </w:p>
    <w:p w14:paraId="09337E5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rint(x)</w:t>
      </w:r>
    </w:p>
    <w:p w14:paraId="17824C1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d['data'] = x</w:t>
      </w:r>
    </w:p>
    <w:p w14:paraId="7CADAD39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</w:t>
      </w:r>
      <w:proofErr w:type="spellStart"/>
      <w:r>
        <w:t>dlist.append</w:t>
      </w:r>
      <w:proofErr w:type="spellEnd"/>
      <w:r>
        <w:t>(</w:t>
      </w:r>
      <w:proofErr w:type="spellStart"/>
      <w:r>
        <w:t>d.copy</w:t>
      </w:r>
      <w:proofErr w:type="spellEnd"/>
      <w:r>
        <w:t>())</w:t>
      </w:r>
    </w:p>
    <w:p w14:paraId="2DDB5D9E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</w:t>
      </w:r>
      <w:proofErr w:type="spellStart"/>
      <w:r>
        <w:t>dlist</w:t>
      </w:r>
      <w:proofErr w:type="spellEnd"/>
      <w:r>
        <w:t>)</w:t>
      </w:r>
    </w:p>
    <w:p w14:paraId="53A33E41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389824D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method</w:t>
      </w:r>
      <w:proofErr w:type="spellEnd"/>
      <w:r>
        <w:t xml:space="preserve"> == 'POST':</w:t>
      </w:r>
    </w:p>
    <w:p w14:paraId="3FCB500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 xml:space="preserve">("updateoutput.html", </w:t>
      </w:r>
      <w:proofErr w:type="spellStart"/>
      <w:r>
        <w:t>mydocs</w:t>
      </w:r>
      <w:proofErr w:type="spellEnd"/>
      <w:r>
        <w:t>=</w:t>
      </w:r>
      <w:proofErr w:type="spellStart"/>
      <w:r>
        <w:t>dlist</w:t>
      </w:r>
      <w:proofErr w:type="spellEnd"/>
      <w:r>
        <w:t>)</w:t>
      </w:r>
    </w:p>
    <w:p w14:paraId="75C94420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54772F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@</w:t>
      </w:r>
      <w:proofErr w:type="spellStart"/>
      <w:r>
        <w:t>app.route</w:t>
      </w:r>
      <w:proofErr w:type="spellEnd"/>
      <w:r>
        <w:t>('/deleting', methods=['POST'])</w:t>
      </w:r>
    </w:p>
    <w:p w14:paraId="6111500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def deleting():</w:t>
      </w:r>
    </w:p>
    <w:p w14:paraId="70372900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# Retrieve the HTTP POST request parameter value from '</w:t>
      </w:r>
      <w:proofErr w:type="spellStart"/>
      <w:r>
        <w:t>request.form</w:t>
      </w:r>
      <w:proofErr w:type="spellEnd"/>
      <w:r>
        <w:t>' dictionary</w:t>
      </w:r>
    </w:p>
    <w:p w14:paraId="0F2CE1C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key1 = </w:t>
      </w:r>
      <w:proofErr w:type="spellStart"/>
      <w:r>
        <w:t>request.form.get</w:t>
      </w:r>
      <w:proofErr w:type="spellEnd"/>
      <w:r>
        <w:t>('</w:t>
      </w:r>
      <w:proofErr w:type="spellStart"/>
      <w:r>
        <w:t>deletekey</w:t>
      </w:r>
      <w:proofErr w:type="spellEnd"/>
      <w:r>
        <w:t>')  # get(</w:t>
      </w:r>
      <w:proofErr w:type="spellStart"/>
      <w:r>
        <w:t>attr</w:t>
      </w:r>
      <w:proofErr w:type="spellEnd"/>
      <w:r>
        <w:t xml:space="preserve">) returns None if </w:t>
      </w:r>
      <w:proofErr w:type="spellStart"/>
      <w:r>
        <w:t>attr</w:t>
      </w:r>
      <w:proofErr w:type="spellEnd"/>
      <w:r>
        <w:t xml:space="preserve"> is not present</w:t>
      </w:r>
    </w:p>
    <w:p w14:paraId="47DD9396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myvalue1 = </w:t>
      </w:r>
      <w:proofErr w:type="spellStart"/>
      <w:r>
        <w:t>request.form.get</w:t>
      </w:r>
      <w:proofErr w:type="spellEnd"/>
      <w:r>
        <w:t>('</w:t>
      </w:r>
      <w:proofErr w:type="spellStart"/>
      <w:r>
        <w:t>deletevalue</w:t>
      </w:r>
      <w:proofErr w:type="spellEnd"/>
      <w:r>
        <w:t>')</w:t>
      </w:r>
    </w:p>
    <w:p w14:paraId="1A73BF9B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658A562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client = MongoClient("mongodb+srv://kani:Terence04@clustermongodb-xwcjz.gcp.mongodb.net/test?retryWrites=true")</w:t>
      </w:r>
    </w:p>
    <w:p w14:paraId="0718F76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client)</w:t>
      </w:r>
    </w:p>
    <w:p w14:paraId="63D727D1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</w:t>
      </w:r>
      <w:proofErr w:type="spellEnd"/>
      <w:r>
        <w:t xml:space="preserve"> = </w:t>
      </w:r>
      <w:proofErr w:type="spellStart"/>
      <w:r>
        <w:t>client.restaurant</w:t>
      </w:r>
      <w:proofErr w:type="spellEnd"/>
    </w:p>
    <w:p w14:paraId="501F6620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5F9DB45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query</w:t>
      </w:r>
      <w:proofErr w:type="spellEnd"/>
      <w:r>
        <w:t xml:space="preserve"> = {mykey1: myvalue1}</w:t>
      </w:r>
    </w:p>
    <w:p w14:paraId="401D2C5A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b.docs.delete_one</w:t>
      </w:r>
      <w:proofErr w:type="spellEnd"/>
      <w:r>
        <w:t>(</w:t>
      </w:r>
      <w:proofErr w:type="spellStart"/>
      <w:r>
        <w:t>myquery</w:t>
      </w:r>
      <w:proofErr w:type="spellEnd"/>
      <w:r>
        <w:t>)</w:t>
      </w:r>
    </w:p>
    <w:p w14:paraId="3A3B46FF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0F1F775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d = {}</w:t>
      </w:r>
    </w:p>
    <w:p w14:paraId="4532CC4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dlist</w:t>
      </w:r>
      <w:proofErr w:type="spellEnd"/>
      <w:r>
        <w:t xml:space="preserve"> = []</w:t>
      </w:r>
    </w:p>
    <w:p w14:paraId="48D3A10D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mydocs</w:t>
      </w:r>
      <w:proofErr w:type="spellEnd"/>
      <w:r>
        <w:t xml:space="preserve"> = </w:t>
      </w:r>
      <w:proofErr w:type="spellStart"/>
      <w:r>
        <w:t>db.docs.find</w:t>
      </w:r>
      <w:proofErr w:type="spellEnd"/>
      <w:r>
        <w:t>({mykey1: myvalue1})</w:t>
      </w:r>
    </w:p>
    <w:p w14:paraId="79D640B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lastRenderedPageBreak/>
        <w:t xml:space="preserve">    for x in </w:t>
      </w:r>
      <w:proofErr w:type="spellStart"/>
      <w:r>
        <w:t>mydocs</w:t>
      </w:r>
      <w:proofErr w:type="spellEnd"/>
      <w:r>
        <w:t>:</w:t>
      </w:r>
    </w:p>
    <w:p w14:paraId="2B7DBA3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print(x)</w:t>
      </w:r>
    </w:p>
    <w:p w14:paraId="115ECFD7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d['data'] = x</w:t>
      </w:r>
    </w:p>
    <w:p w14:paraId="7D58337C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</w:t>
      </w:r>
      <w:proofErr w:type="spellStart"/>
      <w:r>
        <w:t>dlist.append</w:t>
      </w:r>
      <w:proofErr w:type="spellEnd"/>
      <w:r>
        <w:t>(</w:t>
      </w:r>
      <w:proofErr w:type="spellStart"/>
      <w:r>
        <w:t>d.copy</w:t>
      </w:r>
      <w:proofErr w:type="spellEnd"/>
      <w:r>
        <w:t>())</w:t>
      </w:r>
    </w:p>
    <w:p w14:paraId="3BBC07B8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print(</w:t>
      </w:r>
      <w:proofErr w:type="spellStart"/>
      <w:r>
        <w:t>dlist</w:t>
      </w:r>
      <w:proofErr w:type="spellEnd"/>
      <w:r>
        <w:t>)</w:t>
      </w:r>
    </w:p>
    <w:p w14:paraId="3780F86F" w14:textId="64FE5DDF" w:rsidR="004B4955" w:rsidRDefault="004B4955" w:rsidP="004B4955">
      <w:pPr>
        <w:tabs>
          <w:tab w:val="left" w:pos="1273"/>
        </w:tabs>
        <w:spacing w:after="0" w:line="240" w:lineRule="auto"/>
      </w:pPr>
    </w:p>
    <w:p w14:paraId="0D64211C" w14:textId="77777777" w:rsidR="008B2C1C" w:rsidRDefault="008B2C1C" w:rsidP="004B4955">
      <w:pPr>
        <w:tabs>
          <w:tab w:val="left" w:pos="1273"/>
        </w:tabs>
        <w:spacing w:after="0" w:line="240" w:lineRule="auto"/>
      </w:pPr>
    </w:p>
    <w:p w14:paraId="69C784F3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if </w:t>
      </w:r>
      <w:proofErr w:type="spellStart"/>
      <w:r>
        <w:t>request.method</w:t>
      </w:r>
      <w:proofErr w:type="spellEnd"/>
      <w:r>
        <w:t xml:space="preserve"> == 'POST':</w:t>
      </w:r>
    </w:p>
    <w:p w14:paraId="26445B2F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    return </w:t>
      </w:r>
      <w:proofErr w:type="spellStart"/>
      <w:r>
        <w:t>render_template</w:t>
      </w:r>
      <w:proofErr w:type="spellEnd"/>
      <w:r>
        <w:t xml:space="preserve">("deleteoutput.html", </w:t>
      </w:r>
      <w:proofErr w:type="spellStart"/>
      <w:r>
        <w:t>mydocs</w:t>
      </w:r>
      <w:proofErr w:type="spellEnd"/>
      <w:r>
        <w:t>=</w:t>
      </w:r>
      <w:proofErr w:type="spellStart"/>
      <w:r>
        <w:t>dlist</w:t>
      </w:r>
      <w:proofErr w:type="spellEnd"/>
      <w:r>
        <w:t>)</w:t>
      </w:r>
    </w:p>
    <w:p w14:paraId="276AEC0C" w14:textId="77777777" w:rsidR="004B4955" w:rsidRDefault="004B4955" w:rsidP="004B4955">
      <w:pPr>
        <w:tabs>
          <w:tab w:val="left" w:pos="1273"/>
        </w:tabs>
        <w:spacing w:after="0" w:line="240" w:lineRule="auto"/>
      </w:pPr>
    </w:p>
    <w:p w14:paraId="4BEE5742" w14:textId="77777777" w:rsidR="004B4955" w:rsidRDefault="004B4955" w:rsidP="004B4955">
      <w:pPr>
        <w:tabs>
          <w:tab w:val="left" w:pos="1273"/>
        </w:tabs>
        <w:spacing w:after="0" w:line="240" w:lineRule="auto"/>
      </w:pPr>
      <w:r>
        <w:t>if __name__ == '__main__':</w:t>
      </w:r>
    </w:p>
    <w:p w14:paraId="102A8E16" w14:textId="4873EEE2" w:rsidR="004B4955" w:rsidRDefault="004B4955" w:rsidP="004B4955">
      <w:pPr>
        <w:tabs>
          <w:tab w:val="left" w:pos="1273"/>
        </w:tabs>
        <w:spacing w:after="0" w:line="240" w:lineRule="auto"/>
      </w:pPr>
      <w:r>
        <w:t xml:space="preserve">    </w:t>
      </w:r>
      <w:proofErr w:type="spellStart"/>
      <w:r>
        <w:t>app.run</w:t>
      </w:r>
      <w:proofErr w:type="spellEnd"/>
      <w:r>
        <w:t>(debug=True)</w:t>
      </w:r>
    </w:p>
    <w:p w14:paraId="22A03F7A" w14:textId="2FFE0AC8" w:rsidR="00A60A84" w:rsidRDefault="00A60A84" w:rsidP="004B4955">
      <w:pPr>
        <w:tabs>
          <w:tab w:val="left" w:pos="1273"/>
        </w:tabs>
        <w:spacing w:after="0" w:line="240" w:lineRule="auto"/>
      </w:pPr>
    </w:p>
    <w:p w14:paraId="3FF06A3B" w14:textId="05282F88" w:rsidR="008B2C1C" w:rsidRDefault="008B2C1C" w:rsidP="004B4955">
      <w:pPr>
        <w:tabs>
          <w:tab w:val="left" w:pos="1273"/>
        </w:tabs>
        <w:spacing w:after="0" w:line="240" w:lineRule="auto"/>
      </w:pPr>
    </w:p>
    <w:p w14:paraId="71B41C91" w14:textId="25B8CE4E" w:rsidR="008B2C1C" w:rsidRDefault="008B2C1C" w:rsidP="004B4955">
      <w:pPr>
        <w:tabs>
          <w:tab w:val="left" w:pos="1273"/>
        </w:tabs>
        <w:spacing w:after="0" w:line="240" w:lineRule="auto"/>
      </w:pPr>
      <w:bookmarkStart w:id="0" w:name="_GoBack"/>
      <w:bookmarkEnd w:id="0"/>
    </w:p>
    <w:p w14:paraId="3DCF41E8" w14:textId="77777777" w:rsidR="008B2C1C" w:rsidRDefault="008B2C1C" w:rsidP="004B4955">
      <w:pPr>
        <w:tabs>
          <w:tab w:val="left" w:pos="1273"/>
        </w:tabs>
        <w:spacing w:after="0" w:line="240" w:lineRule="auto"/>
      </w:pPr>
    </w:p>
    <w:p w14:paraId="0FAF5684" w14:textId="5496B8D4" w:rsidR="00A60A84" w:rsidRDefault="00A60A84" w:rsidP="004B4955">
      <w:pPr>
        <w:tabs>
          <w:tab w:val="left" w:pos="1273"/>
        </w:tabs>
        <w:spacing w:after="0" w:line="240" w:lineRule="auto"/>
      </w:pPr>
    </w:p>
    <w:p w14:paraId="353D83AB" w14:textId="519E99F0" w:rsidR="00A60A84" w:rsidRDefault="00A60A84" w:rsidP="004B4955">
      <w:pPr>
        <w:tabs>
          <w:tab w:val="left" w:pos="1273"/>
        </w:tabs>
        <w:spacing w:after="0" w:line="240" w:lineRule="auto"/>
      </w:pPr>
      <w:r>
        <w:rPr>
          <w:noProof/>
        </w:rPr>
        <w:drawing>
          <wp:inline distT="0" distB="0" distL="0" distR="0" wp14:anchorId="222DFAE8" wp14:editId="2E0707CD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4637B" w14:textId="0DE9309E" w:rsidR="00384A94" w:rsidRDefault="00384A94" w:rsidP="004B4955">
      <w:pPr>
        <w:tabs>
          <w:tab w:val="left" w:pos="1273"/>
        </w:tabs>
        <w:spacing w:after="0" w:line="240" w:lineRule="auto"/>
      </w:pPr>
    </w:p>
    <w:p w14:paraId="45FAC316" w14:textId="26B3BDAC" w:rsidR="00384A94" w:rsidRDefault="00384A94" w:rsidP="004B4955">
      <w:pPr>
        <w:tabs>
          <w:tab w:val="left" w:pos="1273"/>
        </w:tabs>
        <w:spacing w:after="0" w:line="240" w:lineRule="auto"/>
      </w:pPr>
    </w:p>
    <w:p w14:paraId="588031A5" w14:textId="55F6CF61" w:rsidR="00077487" w:rsidRDefault="00077487" w:rsidP="004B4955">
      <w:pPr>
        <w:tabs>
          <w:tab w:val="left" w:pos="1273"/>
        </w:tabs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703060F" wp14:editId="66E40DEB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A25D" w14:textId="3625AD53" w:rsidR="00077487" w:rsidRDefault="00077487" w:rsidP="004B4955">
      <w:pPr>
        <w:tabs>
          <w:tab w:val="left" w:pos="1273"/>
        </w:tabs>
        <w:spacing w:after="0" w:line="240" w:lineRule="auto"/>
      </w:pPr>
    </w:p>
    <w:p w14:paraId="5E771295" w14:textId="3C0B270C" w:rsidR="00077487" w:rsidRDefault="00077487" w:rsidP="004B4955">
      <w:pPr>
        <w:tabs>
          <w:tab w:val="left" w:pos="1273"/>
        </w:tabs>
        <w:spacing w:after="0" w:line="240" w:lineRule="auto"/>
      </w:pPr>
      <w:r>
        <w:rPr>
          <w:noProof/>
        </w:rPr>
        <w:drawing>
          <wp:inline distT="0" distB="0" distL="0" distR="0" wp14:anchorId="6FE1048F" wp14:editId="059350E9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5C7C3" w14:textId="142D337F" w:rsidR="00AD50D2" w:rsidRDefault="00AD50D2" w:rsidP="004B4955">
      <w:pPr>
        <w:tabs>
          <w:tab w:val="left" w:pos="1273"/>
        </w:tabs>
        <w:spacing w:after="0" w:line="240" w:lineRule="auto"/>
      </w:pPr>
    </w:p>
    <w:p w14:paraId="251D56B2" w14:textId="0C5C1653" w:rsidR="00AD50D2" w:rsidRDefault="00AD50D2" w:rsidP="004B4955">
      <w:pPr>
        <w:tabs>
          <w:tab w:val="left" w:pos="1273"/>
        </w:tabs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CEF332D" wp14:editId="66C0C540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11B1C" w14:textId="7E8F5908" w:rsidR="00AD50D2" w:rsidRDefault="00AD50D2" w:rsidP="004B4955">
      <w:pPr>
        <w:tabs>
          <w:tab w:val="left" w:pos="1273"/>
        </w:tabs>
        <w:spacing w:after="0" w:line="240" w:lineRule="auto"/>
      </w:pPr>
    </w:p>
    <w:p w14:paraId="7DCEDD0B" w14:textId="4B680236" w:rsidR="0005649F" w:rsidRDefault="00AD50D2" w:rsidP="004B4955">
      <w:pPr>
        <w:tabs>
          <w:tab w:val="left" w:pos="1273"/>
        </w:tabs>
        <w:spacing w:after="0" w:line="240" w:lineRule="auto"/>
      </w:pPr>
      <w:r>
        <w:rPr>
          <w:noProof/>
        </w:rPr>
        <w:drawing>
          <wp:inline distT="0" distB="0" distL="0" distR="0" wp14:anchorId="1D3FB88B" wp14:editId="7D817CAD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63DC2" w14:textId="1F0C3E4E" w:rsidR="0005649F" w:rsidRDefault="0005649F" w:rsidP="004B4955">
      <w:pPr>
        <w:tabs>
          <w:tab w:val="left" w:pos="1273"/>
        </w:tabs>
        <w:spacing w:after="0" w:line="240" w:lineRule="auto"/>
      </w:pPr>
    </w:p>
    <w:p w14:paraId="3D065086" w14:textId="364BF2AE" w:rsidR="0005649F" w:rsidRDefault="0005649F" w:rsidP="004B4955">
      <w:pPr>
        <w:tabs>
          <w:tab w:val="left" w:pos="1273"/>
        </w:tabs>
        <w:spacing w:after="0" w:line="240" w:lineRule="auto"/>
      </w:pPr>
    </w:p>
    <w:p w14:paraId="1AA9DA6D" w14:textId="012D3994" w:rsidR="0005649F" w:rsidRDefault="0005649F" w:rsidP="004B4955">
      <w:pPr>
        <w:tabs>
          <w:tab w:val="left" w:pos="1273"/>
        </w:tabs>
        <w:spacing w:after="0" w:line="240" w:lineRule="auto"/>
      </w:pPr>
    </w:p>
    <w:p w14:paraId="3F069C29" w14:textId="7BA1AFFA" w:rsidR="0005649F" w:rsidRDefault="0005649F" w:rsidP="004B4955">
      <w:pPr>
        <w:tabs>
          <w:tab w:val="left" w:pos="1273"/>
        </w:tabs>
        <w:spacing w:after="0" w:line="240" w:lineRule="auto"/>
      </w:pPr>
    </w:p>
    <w:p w14:paraId="65A2889B" w14:textId="074735AA" w:rsidR="0005649F" w:rsidRPr="00C04484" w:rsidRDefault="0058758B" w:rsidP="004B4955">
      <w:pPr>
        <w:tabs>
          <w:tab w:val="left" w:pos="1273"/>
        </w:tabs>
        <w:spacing w:after="0" w:line="240" w:lineRule="auto"/>
      </w:pPr>
      <w:r w:rsidRPr="0058758B">
        <w:t>mongodb://kani:</w:t>
      </w:r>
      <w:r w:rsidR="000A6273">
        <w:t>Terence04</w:t>
      </w:r>
      <w:r w:rsidRPr="0058758B">
        <w:t>@clustermongodb-shard-00-00-xwcjz.gcp.mongodb.net:27017,clustermongodb-shard-00-01-xwcjz.gcp.mongodb.net:27017,clustermongodb-shard-00-02-xwcjz.gcp.mongodb.net:27017/test?ssl=true&amp;replicaSet=ClusterMongoDB-shard-0&amp;authSource=admin&amp;retryWrites=true</w:t>
      </w:r>
    </w:p>
    <w:sectPr w:rsidR="0005649F" w:rsidRPr="00C044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re0NDE3MjEwtrRQ0lEKTi0uzszPAykwrAUA/ztgoywAAAA="/>
  </w:docVars>
  <w:rsids>
    <w:rsidRoot w:val="00B67C93"/>
    <w:rsid w:val="0005649F"/>
    <w:rsid w:val="00077487"/>
    <w:rsid w:val="000A6273"/>
    <w:rsid w:val="001210D8"/>
    <w:rsid w:val="00153FF2"/>
    <w:rsid w:val="002745E6"/>
    <w:rsid w:val="002B24F2"/>
    <w:rsid w:val="0031109B"/>
    <w:rsid w:val="00384A94"/>
    <w:rsid w:val="003E7BA3"/>
    <w:rsid w:val="00406C6E"/>
    <w:rsid w:val="004B4955"/>
    <w:rsid w:val="0058758B"/>
    <w:rsid w:val="00605F36"/>
    <w:rsid w:val="006C39F9"/>
    <w:rsid w:val="00704CCB"/>
    <w:rsid w:val="007F48E0"/>
    <w:rsid w:val="00807920"/>
    <w:rsid w:val="00821197"/>
    <w:rsid w:val="008407B9"/>
    <w:rsid w:val="008B2C1C"/>
    <w:rsid w:val="008E3D4E"/>
    <w:rsid w:val="0091767A"/>
    <w:rsid w:val="00A570D7"/>
    <w:rsid w:val="00A60A84"/>
    <w:rsid w:val="00AD2653"/>
    <w:rsid w:val="00AD50D2"/>
    <w:rsid w:val="00B67C93"/>
    <w:rsid w:val="00C04484"/>
    <w:rsid w:val="00C13B14"/>
    <w:rsid w:val="00D63E80"/>
    <w:rsid w:val="00D64784"/>
    <w:rsid w:val="00D7252E"/>
    <w:rsid w:val="00DE1CAA"/>
    <w:rsid w:val="00E32FEC"/>
    <w:rsid w:val="00EF716B"/>
    <w:rsid w:val="00F42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5CCE3"/>
  <w15:chartTrackingRefBased/>
  <w15:docId w15:val="{F54B4ADC-FF95-4578-A096-3F517A911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92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49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495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3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B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1</TotalTime>
  <Pages>19</Pages>
  <Words>1579</Words>
  <Characters>900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imozhi Kalaichelvan</dc:creator>
  <cp:keywords/>
  <dc:description/>
  <cp:lastModifiedBy>Kalaichelvan, Kanimozhi</cp:lastModifiedBy>
  <cp:revision>28</cp:revision>
  <dcterms:created xsi:type="dcterms:W3CDTF">2018-11-24T08:55:00Z</dcterms:created>
  <dcterms:modified xsi:type="dcterms:W3CDTF">2019-12-05T18:03:00Z</dcterms:modified>
</cp:coreProperties>
</file>